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84a5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d9ea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ea312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7c9a2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8d01c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921f33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007f04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27a5f9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0:58:47Z</dcterms:created>
  <dcterms:modified xsi:type="dcterms:W3CDTF">2022-01-18T20:58:47Z</dcterms:modified>
</cp:coreProperties>
</file>